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ознакомиться с шифрованием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гаммировани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шифрование-гаммиров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ование гаммировнием</w:t>
      </w:r>
    </w:p>
    <w:p>
      <w:pPr>
        <w:pStyle w:val="FirstParagraph"/>
      </w:pPr>
      <w:r>
        <w:t xml:space="preserve">В рамках данной лабораторной работы я реализовал шифрование гаммированием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phabetSi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lphab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lphabe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crypt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lphabet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rypt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lphabet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rypt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ypt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yp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amma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gamm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rypte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rypte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rypted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ы выполнения программы на иллюстрации (рис. ??).</w:t>
      </w:r>
    </w:p>
    <w:p>
      <w:pPr>
        <w:pStyle w:val="CaptionedFigure"/>
      </w:pPr>
      <w:r>
        <w:drawing>
          <wp:inline>
            <wp:extent cx="3733800" cy="539034"/>
            <wp:effectExtent b="0" l="0" r="0" t="0"/>
            <wp:docPr descr="Шифрование гаммированием" title="fig:" id="24" name="Picture"/>
            <a:graphic>
              <a:graphicData uri="http://schemas.openxmlformats.org/drawingml/2006/picture">
                <pic:pic>
                  <pic:nvPicPr>
                    <pic:cNvPr descr="image/gamm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гаммированием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познакомился с шифрованием гаммированием или XOR шифром. Также реализовал данный шифр на языке Java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Математические основы защиты информации и информационной безопасности</dc:title>
  <dc:creator>Никита Андреевич Топонен</dc:creator>
  <dc:language>ru-RU</dc:language>
  <cp:keywords/>
  <dcterms:created xsi:type="dcterms:W3CDTF">2023-10-14T18:09:29Z</dcterms:created>
  <dcterms:modified xsi:type="dcterms:W3CDTF">2023-10-14T18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. Шифрование гаммировани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